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374" w:after="374"/>
        <w:rPr/>
      </w:pPr>
      <w:bookmarkStart w:id="0" w:name="alchemy-abc-123"/>
      <w:bookmarkEnd w:id="0"/>
      <w:r>
        <w:rPr/>
        <w:t>ALCHEMY ABC 123</w:t>
      </w:r>
    </w:p>
    <w:p>
      <w:pPr>
        <w:pStyle w:val="FirstParagraph"/>
        <w:rPr/>
      </w:pPr>
      <w:r>
        <w:rPr/>
        <w:t>Our DNA instruments — our bodies — are quantumly entangled with everything around us: elements of nature, precious metals, minerals and compounds in the earth’s crust. We can influence the weather equal to the weather's influence upon us. Everything is in constant creation — egg and sperm, two cells meet and become linked to create new life. The alchemy of creation, elemental amalgamation of DNA unraveling a code of growth through individuated biological life forms. Alchemy allows the many different states of being to be in a chemical and spiritual makeup to manifest. It is a way of experiencing some of those higher skill sets before we can generate them without the need of alchemy. Imagine a volcanic flow, gold and silver meeting a crystal pocket that starts to cool and then generates precious elemental veins. The transformation process is natural, an alchemical process beyond human hesitation and doubt. One man’s trash is another man’s treasure — treasure being something precious, something that can catalyze greater awareness and growth. Treasure gives us pleasure. It can make us wealthy, and it can curse us.</w:t>
      </w:r>
    </w:p>
    <w:p>
      <w:pPr>
        <w:pStyle w:val="TextBody"/>
        <w:rPr/>
      </w:pPr>
      <w:r>
        <w:rPr/>
        <w:t xml:space="preserve">When we go to the edge of the unknown we must leave all expectations behind. The deep internal experience is objective. The subtlest of impulse energies can corrupt the reception. We must be purely receptive. The receptive state is appreciative. It's longing. It's gratitude for the longing. Ask — </w:t>
      </w:r>
      <w:r>
        <w:rPr>
          <w:i/>
        </w:rPr>
        <w:t>where is this inquiry going to lead me? Is it going to contribute to my life? What do I want to create with it?</w:t>
      </w:r>
      <w:r>
        <w:rPr/>
        <w:t xml:space="preserve"> Maintain a curious mind out of charge and polarity. Curiosity is not always innocent. It can create false attachments and disturbing outcomes. Pornography can start as an innocent journey and turn the other way very quickly. There are plenty of subject matters related to violence. They drain life force. Curiosity can lead us down the wrong path. Remain vigilant against any internal or external programs or incoherent energies not in alignment with what we want to create.</w:t>
      </w:r>
    </w:p>
    <w:p>
      <w:pPr>
        <w:pStyle w:val="TextBody"/>
        <w:rPr/>
      </w:pPr>
      <w:r>
        <w:rPr/>
        <w:t>Start with a curious mind. Put a stop to endless seeking when things go awry. Curiosity ends and active learning begins. If you're serious about being on this awakening journey you won’t get away with curiosity learning. Your emanation will not be authentic. People will eventually see through your superficial emulations and walk away. Curiosity has been weaponized. It keeps us in a state of curious searching versus genuine learning and growing. When we move beyond curiosity we bring more spirit in. We turn off misidentified empathy. We turn on intuition and allow clairvoyance, clairaudience, and clairsentience to be part of our experience.</w:t>
      </w:r>
    </w:p>
    <w:p>
      <w:pPr>
        <w:pStyle w:val="Heading2"/>
        <w:rPr/>
      </w:pPr>
      <w:bookmarkStart w:id="1" w:name="language-as-time"/>
      <w:bookmarkEnd w:id="1"/>
      <w:r>
        <w:rPr/>
        <w:t>Language as Time</w:t>
      </w:r>
    </w:p>
    <w:p>
      <w:pPr>
        <w:pStyle w:val="FirstParagraph"/>
        <w:rPr/>
      </w:pPr>
      <w:r>
        <w:rPr/>
        <w:t>Lots of people reject word learning. The school system leaves trauma imprints. All the information, all the data, all the capacities and skills are within us. We lack the context to apply language. It's so limiting. The significant structural components of grammars delimit time — past, present, future — and then deeper into time potentiates, past, present, and future perfect. The point is clear. Language is time. Subject acts against object in time. It's the human condition reduced to a simple linguistic principle. We, the human beings — the subject — act upon the object — the world. We want to see our effect upon time and outcome. We're exploring this third dimensional space. This is the principle of learning in a free will world.</w:t>
      </w:r>
    </w:p>
    <w:p>
      <w:pPr>
        <w:pStyle w:val="Heading2"/>
        <w:rPr/>
      </w:pPr>
      <w:bookmarkStart w:id="2" w:name="psychic-abilities"/>
      <w:bookmarkEnd w:id="2"/>
      <w:r>
        <w:rPr/>
        <w:t>Psychic Abilities</w:t>
      </w:r>
    </w:p>
    <w:p>
      <w:pPr>
        <w:pStyle w:val="FirstParagraph"/>
        <w:rPr/>
      </w:pPr>
      <w:r>
        <w:rPr/>
        <w:t>Empathy is the lowest class of observational skill sets. Remote viewing is described by Ed Dames and the people that originally brought it out. There are many different modalities of remote viewing. Some are advanced and some simplistic. Remote viewing can be a perception at the lower levels of psychic expression, or there is clairvoyance, clairaudience, clairsentience, which are all much higher experiences that you may have in a remote viewing session.</w:t>
      </w:r>
    </w:p>
    <w:p>
      <w:pPr>
        <w:pStyle w:val="TextBody"/>
        <w:rPr/>
      </w:pPr>
      <w:r>
        <w:rPr/>
        <w:t xml:space="preserve">There are many forms of psychic expression and growth. One of the more colorful characters of our generation in psychic lore is Uri Geller. He was born in Tel Aviv in 1946 and raised in London. His signature trick is bending spoons. The bald kid in the Oracle's apartment when Neo visits in </w:t>
      </w:r>
      <w:r>
        <w:rPr>
          <w:i/>
        </w:rPr>
        <w:t>The Matrix</w:t>
      </w:r>
      <w:r>
        <w:rPr/>
        <w:t xml:space="preserve"> is a nod to Geller. There's much more to Geller than that, though. He was clairvoyant, a remote viewer, and employed by the oil and gas industry to find oil and gold. Can you imagine? It's a hint at the corporate foray into magic and rituals — using clairvoyants to locate resources. Most people would laugh in your face if you told them such things — and much more — went on in the irrational halls of the corporate world. Uri made boatloads of money. He found natural resources all over the world. As a dowser he didn't use any rods, only his hands and intuition. He could mark oil resources on a map as he flew over land.</w:t>
      </w:r>
    </w:p>
    <w:p>
      <w:pPr>
        <w:pStyle w:val="TextBody"/>
        <w:rPr/>
      </w:pPr>
      <w:r>
        <w:rPr/>
        <w:t>He brought out the idea that clairvoyance could be employed in an open market. American and European corporations aren’t big on psychic skill sets. Every major business meeting in China in which contracts are negotiated and signed has the executives, the signatories, flanked by psychics — readers, energy cleaners, lie detectors, and other skills. There are freelance psychics hired by companies. They have skill sets to understand the negotiating patterns of the person in front of them. There is not a single contract in Hong Kong or China signed without psychic approval. It's is a very ancient tradition and business practice. They are also a lunar people. Their moon calendar influences their decision making immensely.</w:t>
      </w:r>
    </w:p>
    <w:p>
      <w:pPr>
        <w:pStyle w:val="TextBody"/>
        <w:rPr/>
      </w:pPr>
      <w:r>
        <w:rPr/>
        <w:t>What made Uri Geller so different was his spiritual contracts were in a modern age with modern media. He was the first psychic superstar since the Elizabethan mystics, John Dee and the Enochian magic crew. Uri was hit by a laser beam from an orb in a field at the age of five, he became activated to develop his skills. He trusted his skills without doubt or hesitation. Synchronicities lined up. They were arranged through his fetus of the womb blueprint. It's fair to say he was a highly notable person in ancient times, lifetimes of notability in whatever subject matter he focused. His energy was easily recognizable. It allowed for grand spiritual contracts of recognition through media. He inspired millions of people to go and look at their esoteric, spiritual, and psychic journey. He showed the world a deeper understanding of consciousness. It forever created attacks against him. Even after leaving the public stage, detractors are still trying to defame and debunk him. He was and remains real. There's much more off-stage. Geller found his path and mission, but he could just as easily been picked up by Mossad or MI6 and exploited for patriotic duty. The relationship between intelligence, military, and the occult is a favorite topic of the conspiracy crowd, but, nonetheless, it's true, and, what's more, it's always been true. Why the West has been so dumbed down in consciousness is a treatise in itself. Suffice it to say we're in the tight grip of a dark force. Enemies just made Geller more popular, enough to jump generations. Uri Geller is an example of capabilities. Almost anyone can be trained in such a manner if they have discipline and courage. It's not not mystical. Mystical is related to God, the prime creator. Our consciousness abilities are there for us to develop. Pretending they don't exist is the single greatest conceit of Western consciousness.</w:t>
      </w:r>
    </w:p>
    <w:p>
      <w:pPr>
        <w:pStyle w:val="Heading2"/>
        <w:rPr/>
      </w:pPr>
      <w:bookmarkStart w:id="3" w:name="the-senses"/>
      <w:bookmarkEnd w:id="3"/>
      <w:r>
        <w:rPr/>
        <w:t>The Senses</w:t>
      </w:r>
    </w:p>
    <w:p>
      <w:pPr>
        <w:pStyle w:val="FirstParagraph"/>
        <w:rPr/>
      </w:pPr>
      <w:r>
        <w:rPr/>
        <w:t>Human beings alive today have explored perhaps fifteen percent of their taste spectrum. We can taste light, but we don’t know how. We have forgotten. We don't need it to survive anymore. There aren't many naturally occurring toxins in the mega city, aside from the cities themselves. Our taste was a defense mechanism. The subtleties of our palettes is astounding. Two hundred years ago naturally living people could taste rain to come in the air. We can still do it. We've just forgotten.</w:t>
      </w:r>
    </w:p>
    <w:p>
      <w:pPr>
        <w:pStyle w:val="TextBody"/>
        <w:rPr/>
      </w:pPr>
      <w:r>
        <w:rPr/>
        <w:t>Humans are limited in our sense of smell. A dog can smell kilometers away. A black bear can smell much better than a hound dog. We have psychic scent. The nerves for smell go through the third eye — the rods and cones. Our third eye is a concatenation of all our senses. The sense of smell is linked to deep memory. We can recognize smells from previous lives.</w:t>
      </w:r>
    </w:p>
    <w:p>
      <w:pPr>
        <w:pStyle w:val="TextBody"/>
        <w:rPr/>
      </w:pPr>
      <w:r>
        <w:rPr/>
        <w:t>The sense of sight is a concatenation of ears, nose, tongue, and center of gravity. Gravity allows us a sense of touch through our body when we're in motion. It creates gyroscopic effects throughout our chakra systems. Gifted children can read a book by putting their hand on it. This is the time in which were are. There is a flowering of the genome, the founder genes pushing through the global narrative. Our sight is intrinsically linked to the rest of our senses. It can perceive touch as much as it can perceive scent, taste, and sound. Our eyes hear because hearing is an integral part of speaking. A person that has been deaf their whole life can feel the vibrations of their voice which makes up their language system. Their eyes feel the vibration as much as their nose and their tongue and the rest of their body.</w:t>
      </w:r>
    </w:p>
    <w:p>
      <w:pPr>
        <w:pStyle w:val="Heading2"/>
        <w:rPr/>
      </w:pPr>
      <w:bookmarkStart w:id="4" w:name="sigils-and-glyphs"/>
      <w:bookmarkEnd w:id="4"/>
      <w:r>
        <w:rPr/>
        <w:t>Sigils and Glyphs</w:t>
      </w:r>
    </w:p>
    <w:p>
      <w:pPr>
        <w:pStyle w:val="FirstParagraph"/>
        <w:rPr/>
      </w:pPr>
      <w:r>
        <w:rPr/>
        <w:t>The geometric patterns and shapes used in Hellenic Science are holographic activations. We can see the fabric of reality as a sigil. The sigil is a symbol of power. Not all sigils contain the same potency and power. Hellenic Science has amassed a bunch of potent sigils with mythological power behind them. Previous generations have used them as a daily prayer and belief process. This is the basis of the power. We are the root of all the power, human beings and our powerful but co-opted consciousness. Even though cultures perish their myth energy is still behind them. It's suspended in the hologram, waiting for us to connect with it.</w:t>
      </w:r>
    </w:p>
    <w:p>
      <w:pPr>
        <w:pStyle w:val="TextBody"/>
        <w:rPr/>
      </w:pPr>
      <w:r>
        <w:rPr/>
        <w:t>Time and space are not real. The hologram and the sigils never truly lose power. They are forever gaining power. They hold our attention and extract our intention. A glyph is different than a sigil, more personalized, with an expression behind it. We can have a unique kind of catalyst. When we have several layers of data to sense and process without competition before reach a milestone in our journey. It's our birth right and legacy. Practice gets us there. The obstacles are distractions, the Maya and karma wanting to couple with us in low consciousness. Don't rely on external sources, or allow curiosity learning to drive your journey. Put your mind to what you want to achieve. Add time and enthusiastic effort. Our awareness of hidden treasures will change. Keep the pleasure factor. Life is meant to be pleasurable. As the Greeks said, all things in moderation including moderation. There are no rules. When we feel it we want it. When we want it we strive. This is how the sacred journey begins. We sense a hidden rapture in the fabric of reality and we set about to find it. The seeker is an incarnation class, a graduating class. Once you begin a thread forms between incarnations and more consciousness and spiritual purpose are aspects of our incarnations. Stay joyful, connected to living in this world. Don't allow spiritual things and spirituality to drain your social skills. Blend it all together. We don't have to go to caves to do this. Don’t ever limit ourselves. Have courage in our convictions. Control is self-deception. Our learning unfolds how it's supposed to unfold.</w:t>
      </w:r>
    </w:p>
    <w:p>
      <w:pPr>
        <w:pStyle w:val="Heading2"/>
        <w:rPr/>
      </w:pPr>
      <w:bookmarkStart w:id="5" w:name="speed-bumps"/>
      <w:bookmarkEnd w:id="5"/>
      <w:r>
        <w:rPr/>
        <w:t>Speed Bumps</w:t>
      </w:r>
    </w:p>
    <w:p>
      <w:pPr>
        <w:pStyle w:val="FirstParagraph"/>
        <w:rPr/>
      </w:pPr>
      <w:r>
        <w:rPr/>
        <w:t>People are forced into bilocation all the time. They just don't realize it because it isn’t what they think it is. This is a tremendous insight into many of the mysteries of consciousness. Many times we are already doing something but lack the contextual understanding. Think of our dormant abilities like languages we don't speak. We can hear the language but not understand it, therefore we tune it out, but it never goes away. The same is true of our higher receptions in consciousness. They're there. We just tune them out. Premodern cultures shared dream time. Their lives and culture was internal and external. We all share dream time, but it has been blocked, hijacked, disturbed in the mega cities. Energy speed bumps in our environment can kick us out of our bodies and bilocate us.</w:t>
      </w:r>
    </w:p>
    <w:p>
      <w:pPr>
        <w:pStyle w:val="TextBody"/>
        <w:rPr/>
      </w:pPr>
      <w:r>
        <w:rPr/>
        <w:t>Energetic speed bumps occur naturally everywhere on our planet. The negatives of our world supercharge our speed bumps. No matter our speed the bump puts us into a major up and down motion affecting our energetic field. Imagine walking through a mega mall in Christmas season. Negative energies set up speed bumps every five to ten steps. It's how they harvest our energy. They're not there to pick our pocket. Every time we walk into a store and we see a sign that says Sale, Two for One, or Seventy Percent Off, it's an energetic speed bump. It slows us down. We pay attention to what's on sale. A parking lot that keeps us looking for a space is a speed bump slowing us down. It frustrates us as a means of energy harvest. Realize our value as spiritual equity. Seen and unseen economies exist around our energy. It's best to conceptualize it as an ecosystem. Our simplest energies, but especially our emotions, and especially emotions enamored with an intention. Most systems of worship that have reached cultural and national expression are pure harvesting systems. Be wary of contracts in religious life. The only promise that can ever be fulfilled in religious contract is the promise we make to ourselves to make our journey.</w:t>
      </w:r>
    </w:p>
    <w:p>
      <w:pPr>
        <w:pStyle w:val="Heading2"/>
        <w:rPr/>
      </w:pPr>
      <w:bookmarkStart w:id="6" w:name="water"/>
      <w:bookmarkEnd w:id="6"/>
      <w:r>
        <w:rPr/>
        <w:t>Water</w:t>
      </w:r>
    </w:p>
    <w:p>
      <w:pPr>
        <w:pStyle w:val="FirstParagraph"/>
        <w:rPr/>
      </w:pPr>
      <w:r>
        <w:rPr/>
        <w:t>Water is programmable. As we learn to imprint on water we can give energy to the oceans. We can acknowledge all ocean species and marine life. We're at a time where we can do great healing to all sentience on the planet. We are that majestic. The ocean flows through its tidal mechanics. It's a waking dream meditation on the ebb and flow of energies in our reality. We can use the tidal energy to for intense releases. We can create with it. Focus our awareness with full intent and presence to the intensity of the energy. On the way out allow all our distractions to flow out. Use the potency of the ocean for masterful manifestation. Give the water our voice. The water will carry our voice to the full length and depth of its volume, and to all the tributaries, rivers, lakes, and deep aquifers throughout the world. Water can carry our voice.</w:t>
        <w:br/>
        <w:t>Acknowledge all ocean life in the prayer process, the ocean itself, its life force. Sync with the tidal motion. Confirm your feelings for the programmed water. We experience a whole new dimension of understanding. Water is the most valid history on the planet. It bears witness to all. It's literally the record of things at an elemental level.</w:t>
      </w:r>
    </w:p>
    <w:p>
      <w:pPr>
        <w:pStyle w:val="TextBody"/>
        <w:rPr/>
      </w:pPr>
      <w:r>
        <w:rPr/>
        <w:t>Our planet has had its water and snow stolen over hundreds of generations. Global disasters have been planned and executed to redistribute the ancient water. It was imprinted by high dimensional beings whose purpose was protection of the earth. Throughout those catastrophes deepest water would come to the surface to be reprogrammed by technological species using false light technology. Water was taken off the planet by the trillions of gallons of snow and ice to plant it on other worlds and replace it with polluted water for Earth to cleanse it and clear its karma. The merfolk community can tell the stories of those thefts and betrayals and account for how much garbage was returned. Some water was more valuable than the rarest minerals which is part of why there are so many sub and surface species that are looking for the reserves of the ancient programmed water. During the industrialisation age the main water wars ended as they ran out of excuses to take out miles and miles of ice.</w:t>
      </w:r>
    </w:p>
    <w:p>
      <w:pPr>
        <w:pStyle w:val="TextBody"/>
        <w:rPr/>
      </w:pPr>
      <w:r>
        <w:rPr/>
        <w:t>A powerful example of creating with Storms: In one of the shows a lady from Jamaica phoned in feeling activated on a DNA level through the storms on the island. Jamaica is surrounded by coral reefs and sits on top of a giant crystal. That crystal creates piezoelectrical effects when under pressure. When a hurricane comes towards Jamaica the piezoelectrical impact is increased up to three hundredfold or more as well as the background electromagnetic Schumann resonance. The hurricane itself has low pressure that is affecting the physical body forcing more electricity to go through the auric field. That can create an anxiety effect as we don’t know what to do with the energy. Past practitioners on Jamaica where weather manipulators who could harvest the energy and use them for massive magical rituals to help heal the land, nourish the soil to grow better crops and heal people or redirect the energy back into the storm to balance the next year’s harvest. When you are in tune with the weather you can literally become the storm. As you start living in harmony with it you can ask the elements to shift the clouds. In the journey of being meaningful and aligned to that energy you will learn new ways of interacting with it. Instead of just moving the storm you can add your energy to it to balance out karma. Every drop of rain and every gust of wind is a balancing of energetic karma. You can bring your blessings and purity to that storm, give it a ‘wind colonic’. A storm can be a perfect time to create with like that caller working on conception. The storm is like allowing the egg to hatch because the veil between realities is thin when the storm moves through. One can tap into the energy of the storm itself and increase the fertility factor by putting the wind energy into the sperm and the egg. Both partners can guide it to connect through the storm and allow the background electromagnetic radiation and the energy of the storm to create that fertile communion. The storm can be the portal, the soul is already there.</w:t>
      </w:r>
    </w:p>
    <w:p>
      <w:pPr>
        <w:pStyle w:val="TextBody"/>
        <w:rPr/>
      </w:pPr>
      <w:r>
        <w:rPr/>
        <w:t>VULCANO When Mount St Helens went off the energy was equivalent to 1600 times the size of Hiroshima, that’s how much power was behind it. The Krakatoa volcano explosion in 1883 in Indonesia was so loud that everyone in the world could hear it, gigantic dust particles were put into the air. The energy that is produced through a volcanic eruption is easily harvestable by off world technology. Inside the pyroclastic cloud which is destructive to living sentients is pure static electricity, pure energy that can be absorbed into the offworld vessels purely by being in the cloud. Ufos can easily enter and leave the clouds, it often almost looks like they are shooting beams of energy into the volcano. When the volcano settles it creates lava tubes, access to the deep underground sites. Those volcanic explosions create pure energy and people are attracted to live close by. They would have spiritual contracts to choose to live there and experience regular spikes of super high frequency, not all positive to their energy and physical bodies.</w:t>
      </w:r>
    </w:p>
    <w:p>
      <w:pPr>
        <w:pStyle w:val="TextBody"/>
        <w:rPr/>
      </w:pPr>
      <w:r>
        <w:rPr/>
        <w:t>FLOODS &amp; HURRICANES Depending on how the flood forms electromagnetic frequencies are being created. The water, as it is moving, is stripping electrons from the surface and increasing speed of the moving water. When a dam breaks there is pressure creating rapid flow. Tidal energy is constantly bashing up against the shore. Hurricanes push the water inland as well as Tsunamis, they are both rapid releases of electromagnetic energies. All these occurrences have wisdom and bring along treasures. What happens on the unseen side? Negative entities getting swept away. In New Orleans, after the hurricane, was a massive purging of five centuries of ghosts. The city was never the same after that as many ghost communities had left who had figured out to harvest the land as well as the people.</w:t>
      </w:r>
    </w:p>
    <w:p>
      <w:pPr>
        <w:pStyle w:val="TextBody"/>
        <w:rPr/>
      </w:pPr>
      <w:r>
        <w:rPr/>
        <w:t>BACKGROUND ELEMENTALS There are other interlinked particles that are BACKGROUND ELEMENTALS that remain part of the Ocean of Awareness without individuating into animated consciousness until we have the language to describe them as well as those extremely rare ones existing on this and other planets, a potent contribution to our lives and yet not made available to us to the true extent possible.</w:t>
      </w:r>
    </w:p>
    <w:p>
      <w:pPr>
        <w:pStyle w:val="TextBody"/>
        <w:rPr/>
      </w:pPr>
      <w:r>
        <w:rPr/>
        <w:t>The emergence of self-healing and transformation from metallic materials presents an exciting paradigm for an idea of the combination of metallic and biological properties. How does the Earth and we as human beings interact with those elements in our environment? Every planet has a different crystalline layer that is a massive piezoelectric field. On a planetary level, the right mixture of elemental compounds embedded with crystals is called the slurry. There are some planets where gold is very rare. A planet with less gold resources does not have a naturally high electromagnetic cycle. As electromagnetic waves from the solar system, like solar flares, hit a planet it will retain them for a period of time and go through an evolutionary process, different for each planet.</w:t>
      </w:r>
    </w:p>
    <w:p>
      <w:pPr>
        <w:pStyle w:val="TextBody"/>
        <w:rPr/>
      </w:pPr>
      <w:r>
        <w:rPr/>
        <w:t>Q: How does Oxygen interact with us and the planet? The OXYGEN in our air is not pure. It’s a mix of oxygen, nitrogen, carbon monoxide, water etc, all influenced by the global weather patterns on giant and micro scale. The same with oxygen inside lakes, rivers and puddles as part of the hologram in which we're entangled as particles moving through that hologram. Through the entanglement with the weather patterns we're being subjected to the changes. We're at cause &amp; effect of the weather until we build a house that keeps us protected in a bubble of reality even though the weather is still raging outside. Having said that it still effects us inside the house through pressure as water is blended with oxygen in the air that we breath. We can manipulate the weather, the clouds. How often have you looked at the clouds and a face looked back at you? Everyone sees something different, this has nothing to do with interfering with any sovereign boundaries. There are enough shared reality rules within our bubbles to allow simultaneous and shared vision. What happens when a meteoroid shows up? There is a different set of interactive rules for the hologram. It is something that is operating in the bigger hologram impacting on the smaller one with entangled observers within it.</w:t>
      </w:r>
    </w:p>
    <w:p>
      <w:pPr>
        <w:pStyle w:val="TextBody"/>
        <w:rPr/>
      </w:pPr>
      <w:r>
        <w:rPr/>
        <w:t>Q: What is a temporary ELEMENTAL INTELLIGENCE and can you give us an example? Whilst oxygen is the basis for life here on Earth there are planets that don't have oxygen. Life can exist in the rolling particles of dust with the dust creating its own electromagnetic field. These are things that are, like willows of the whisk, things floating around in the bogs in the marshes that give off gases associated to electromagnetic frequency. When they reach a certain layer, just above the dew point, they actually will come together on an etheric level and become a temporary elemental intelligence which will resolve after having accomplished its mission. For example one form of this intelligence would stir up stagnate energy in places and space. Another elemental intelligence can help beings that have crossed over to find their tunnel of light or assisting in the seed process of growing microorganisms deep in the ground.</w:t>
      </w:r>
    </w:p>
    <w:p>
      <w:pPr>
        <w:pStyle w:val="TextBody"/>
        <w:rPr/>
      </w:pPr>
      <w:r>
        <w:rPr/>
        <w:t>Q: So where do these elementals take instructions from? They take their instructions from the celestial mind of the planet but also the caretakers of each specific realm. We can break our planet down into 8, 600 realms. Each realm has its own independent time as well as specific purpose with different types of elemental entities and background rules. If you are living next to a mountain, you obviously have much more granite around you than if you are living in a cornfield. Corn is its own etheric lifeforce entity but here we're talking just about the elementals which are more like a semi-automated response. They have intelligence to them to accomplish their tasks and to know if they are working outside of their mission. Those 8, 600 realms span over the surface timeline only. There are separate realms that are like counties inside a state in hollow earth, differently set up though. These realms don't store information from the Akash. The akashic records are still in the North Pole and South Pole in the Aurora Borealis. This is technically where their access point location is for the hubs of interconnectivity even though you can access the akashic Records from anywhere on the planet. These temporary elemental intelligences are like the Earth’s antibodies. They make grids and patterns that create ancestor resolution and ancestral procreation on the lands as well as clean up toxic energies if something goes into extinction and there is no surface lineage left to do the work. In the elemental’s journey they often don't take a straight line to get to their resolution because they kind of have this wandering energy. Standing stones that were implemented to make straight lines to energy locations, can hurt other elemental energies and are a different type of technology .</w:t>
      </w:r>
    </w:p>
    <w:p>
      <w:pPr>
        <w:pStyle w:val="TextBody"/>
        <w:rPr/>
      </w:pPr>
      <w:r>
        <w:rPr/>
        <w:t>Q: GOLD &amp; SILVER as part of earth &amp; our bodies? Earth has more gold than we can use. There is gold everywhere in our backyards, just in flex and there are positive ways to mine gold too. We're unfortunately using gold for the wrong purpose, 90% is for industrial use and only 10% recreational. Think about that. Gold is meant to be available to all of us. There is a reason why the Mayans adored all the walls with gold. It amplifies our frequencies and when you imprint messages into the gold, through carvings, moulding it into advanced figurines, you create prayer spaces that can absorb those holograms. Imagine a ton of gold to be used to line the inside of a house, all corners and walls including the ceiling and floor lined with gold. It is going to amplify the frequency of that home no matter what you do in it. Your clarity can be increased by as much as 80% as anything that has an electromagnetic frequency will have high clarity through being in contact with Gold. Gold allows electricity to move through circuits faster. Anything that is set up like a circuitry, whether it is DNA or the way stones are aligned it will increase the flow.</w:t>
      </w:r>
    </w:p>
    <w:p>
      <w:pPr>
        <w:pStyle w:val="TextBody"/>
        <w:rPr/>
      </w:pPr>
      <w:r>
        <w:rPr/>
        <w:t>We naturally have plenty of gold inside our bodies, all sorts of natural metals. It is inside the general body system, inside our chemical matrix. We have the capacity to naturally transmute and make gold inside our bodies at any moment in time. And then there is SILVER, a natural antiviral, antibiotic element that just kills the microorganism around you. People are using colloidal silver and there is colloidal gold too that can be directly absorbed into the body.</w:t>
      </w:r>
    </w:p>
    <w:p>
      <w:pPr>
        <w:pStyle w:val="TextBody"/>
        <w:rPr/>
      </w:pPr>
      <w:r>
        <w:rPr/>
        <w:t>Gold can also be used against us. They took elemental technology from super high scientific beings and then designed living structures for very low educated and low willed beings to live in. The intention was that if they could get three generations to live in these gold frequency buildings, the fourth generation would be even more harvestable as entities that would be effective for our upper crust work. .</w:t>
      </w:r>
    </w:p>
    <w:p>
      <w:pPr>
        <w:pStyle w:val="TextBody"/>
        <w:rPr/>
      </w:pPr>
      <w:r>
        <w:rPr/>
        <w:t>Q: What about the imprinting on the gold itself, like on gold coins? When you take the imprint out of the gold, it's still precious gold. Whatever myth or history that is impressed into an element or metal is part of a mutual cocreation. Pure, unimprinted gold is a form of technology and amplifies a being’s consciousness in unawareness or awareness depending on their level of belief. Churches are full of gold layered walls and objects which is a different way of projecting. Some will attribute any high moments of frequency to religious dogmas created through the common thought structure and not really understand the elemental interaction of the gold as high frequency provider itself. Hundreds of thousands of species have used gold to amplify frequencies. It is very common throughout the universe, the Egyptians, the Mayans, all of the ancient people coated everything in gold to increase the frequency. Pyramid structures are frequency amplifiers too. Take the Giza Pyramid, which is pretty big, anything within 90 km or so is going to be affected by its frequency no matter how close you are. It's a way to put circuitry to spirituality and divest its energy and harvest it, and then redirect it through the pyramid structure.</w:t>
      </w:r>
    </w:p>
    <w:p>
      <w:pPr>
        <w:pStyle w:val="TextBody"/>
        <w:rPr/>
      </w:pPr>
      <w:r>
        <w:rPr/>
        <w:t>Q: What are some of the special skills developed through working with gold, silver, copper? Lining a room with gold would be for a very specific type of personality and practitioner, beings that are powerful projectors and then even more powerful receivers. For a clairvoyant or clairsentient being in a golden room could exponentialize the remote viewing experience. The next super level up is receiving information. The practitioners project themselves to a different location with high forms of clarity and other people in the room will be able to see them as a generated hologram. You could have one to four people go out to observe and ten to twenty people see the holograms that are being generated around them. If you were to add silver and copper to the gold in the room, you would have high forms of kinetic control capacities. A human being can learn to manipulate vibration and kinetic energy by touching a wall and feel the vibration in it. The entire pyramid is a vibrational structure. It is meant to harvest vibration deep from the planet and then center that vibration in its structure to create a powerful resonator. When the human being knows how to kinetically control they can resonated with stones, make them float as if they were weightless, move them around and create whatever they want. By adding silver and copper to gold you can change the elemental nature and capacity. They would use this inside factories for mass productions by several thousand workers who were using these advanced kinetic skills.</w:t>
      </w:r>
    </w:p>
    <w:p>
      <w:pPr>
        <w:pStyle w:val="TextBody"/>
        <w:rPr/>
      </w:pPr>
      <w:r>
        <w:rPr/>
        <w:t>Using the mix of copper, silver, gold, and then have a big giant crystal in the center, whatever would be operating around the crystal could instantly enter the peasy electric field, amplify it and power technology with it. We could tap into the background energy frequencies in the field around us and direct energy towards technology for direct absorbance. This capacity is built into the human skin suit. This is why we can go to founder technology places or other worlds that are super high technology. When you get a human with those skills they are highly valuable in all the galaxy out there that uses humans to run their machines.</w:t>
      </w:r>
    </w:p>
    <w:p>
      <w:pPr>
        <w:pStyle w:val="TextBody"/>
        <w:rPr/>
      </w:pPr>
      <w:r>
        <w:rPr/>
        <w:t>Q: How does jewellery impact on our capacities? In all reality, unless it's a heavy solid gold necklace, you have very little gold on you. You need volume, think of the thickness of the plaster on your wall to make it sound and stable? The same thing goes for the gold when you are wearing and putting elements around you. The different golds in the gold family vary in colours because they are pressurized differently and they have different effects. Platinum is not pure gold. Rose Gold is mixed with copper. Gold or silver jewellery is directly tied to your Meridian system and can make a huge difference for your health and wellness. Does bigger make better? When it comes to elements like gold, silver, and copper, yes, it does. Density and volume does make a difference of how your bioelectric field reacts to your environment because it is constantly amplifying your bioelectric field.</w:t>
      </w:r>
    </w:p>
    <w:p>
      <w:pPr>
        <w:pStyle w:val="TextBody"/>
        <w:rPr/>
      </w:pPr>
      <w:r>
        <w:rPr/>
        <w:t>Q: What about the association of gold to the masculine and the sun? Now that's something that was imprinted by the religions of that era. The high energy beings who understood the galactic spiritual commerce market decided to idolize the sun because it made more potent souls who could operate high-frequency technology. So they crafted a story that brought a lot more potent souls into the farm, which they could then harvest. The 8, 600 realms on our surface, each one is a different farm.</w:t>
      </w:r>
    </w:p>
    <w:p>
      <w:pPr>
        <w:pStyle w:val="TextBody"/>
        <w:rPr/>
      </w:pPr>
      <w:r>
        <w:rPr/>
        <w:t>Silver has many uses. If you would have a bed made solely of silver, a lattice network of micro, silver fibres that make up a bed it would be very powerful. Think of it like a box spring but super compressed replacing your mattress. When you sleep on a silver compressed mattress like that the silver itself is under torsion which allows the body to dream even deeper and enter deep delta frequencies. You could add a variety of other elements and crystals to it to help create affinities to certain realms. The imprinted view of scarcity of gold and silver is part of the manipulation used in this narrative. Imagine people would have unlimited access to those elements and start using them to not just wear but lining their walls with it? Q: What are the properties of COPPER? Copper filters particles to be energized. If you have a magnet and you were to put metal shavings on a piece of paper you could see the magnetic field. There are some magnetic shavings that take longer exposure to get magnetized. There are some things that are non-ferrous and you can magnetize them by intensifying the field through the use of copper. Copper in its natural environment would generally not be in a rock shape. It would have crystal, silver, gold, additional water, one or two additional types of elements around it acting as a massive amplifier of the actual background energy.</w:t>
      </w:r>
    </w:p>
    <w:p>
      <w:pPr>
        <w:pStyle w:val="TextBody"/>
        <w:rPr/>
      </w:pPr>
      <w:r>
        <w:rPr/>
        <w:t>Copper in coil form can be used under the bed to negate toxic energies, like the curry lines. Yes but in the old days they knew how to manipulate the Curry lines in such a way that it was very beneficial to the earth. Are you familiar with Michael Tellinger’s work? Have you seen the stone circles that are all over the African desert, tens of millions of those examples of circuitry? The Hartman Curry line circuitry created a very effective way of literally harvesting the surface or the energy for many uses. They built hospitals, work houses and schools being able to read the energy of what was right for the place.</w:t>
      </w:r>
    </w:p>
    <w:p>
      <w:pPr>
        <w:pStyle w:val="TextBody"/>
        <w:rPr/>
      </w:pPr>
      <w:r>
        <w:rPr/>
        <w:t>Q: What about other elements like PLUTONIMUM? Atomic weapons are made out of plutonium. Plutonium can be found everywhere deeply under the ground and it creates negative frequency when it becomes very dense. What do you think plutonium does as a background element? It’s radioactive and everyone talks about it having a long life. How would this radioactivity impact on the a human being? It is not necessarily unhealthy as it can charge the energy and make it move at the plutonium decay rate. Plutonium can overwrite bioelectric circuitry. That is the nature of the radiation. If you take plutonium from its original deep surface radiating source and expose it to the sun, let's say in a high desert, its radioactivity would begin to reflect that of the sun and become very potent energy generating and regenerating life forms. Gigantic life growing farms if they could get the water to high deserts and transmute plutonium through sunlight. At the moment it is used for nuclear weapons and in very low levels in can be in batteries and lots of other things. At low levels it won’t hurt you.</w:t>
      </w:r>
    </w:p>
    <w:p>
      <w:pPr>
        <w:pStyle w:val="TextBody"/>
        <w:rPr/>
      </w:pPr>
      <w:r>
        <w:rPr/>
        <w:t>Q: What about TITANIUM? Titanium is a biological entity that has to go through an evolutionary completion state before it becomes titanium. The way strands align themselves, when observed under a specialised DNA microscope they have a semi helix circle pattern to them in their arrangements of their densities. Titanium can be melded with many other types of metals and mega titanium, which is a specialized titanium alloy, has very unique properties to it. It is used to replace steel as it is so strong. Instead of one inch of steel you can go with an eighth inch of titanium and it has the same strength. It is also used for dentistry, making drill bits.</w:t>
      </w:r>
    </w:p>
    <w:p>
      <w:pPr>
        <w:pStyle w:val="TextBody"/>
        <w:rPr/>
      </w:pPr>
      <w:r>
        <w:rPr/>
        <w:t>Titanium can be bonded with other alloys for antennas for instance. When you build a cell tower out of pure titanium and allow it to go a thousand feet up in the air you would be able to harvest energy off it. Titanium allows torsion, twisting and bending without breaking, extremely weather resistant. You could install it anywhere in the world and create 500 times more energy than a solar or wind driven turbine, a highly dense sturdy structure that can be used as multiple energy source.</w:t>
      </w:r>
    </w:p>
    <w:p>
      <w:pPr>
        <w:pStyle w:val="TextBody"/>
        <w:rPr/>
      </w:pPr>
      <w:r>
        <w:rPr/>
        <w:t>It can mix with human beings too. Solidified Titanium can be turned into a liquid form that uses electromagnetic energy as its network of absorption through the actual energy pool that it is. This then can instantly solidify as armour around the being without inhibiting mobility. It can turn into an actually piece of technology, an exosuit that instantly adapts to whatever environment you are in. Let’s say you come from planet Earth with sufficient levels of oxygen and step through a portal onto Mars where there isn’t enough oxygen.</w:t>
      </w:r>
    </w:p>
    <w:p>
      <w:pPr>
        <w:pStyle w:val="TextBody"/>
        <w:rPr/>
      </w:pPr>
      <w:r>
        <w:rPr/>
        <w:t>These technologies we will be using when getting out there to other worlds as consciousness explorers. It will be an entirely new education journey of changing environments, leaving the planet and getting onto living on ships for extended periods of time to acclimatise to the radically different frequencies of other planets. Depending on the DNA skinsuits it will affect everybody differently. They have these tests that can tell you if you are going to have a harsh reaction to a specific planet or not. So you will know where to go and where not to. There are other species that are doing this as well as Earth’s Secret Space Program is going well beyond the Solar System. They’ve got around 4, 300 bases outside of our solar system with about 180 billion human beings that have been harvested off our world since 1830.</w:t>
      </w:r>
    </w:p>
    <w:p>
      <w:pPr>
        <w:pStyle w:val="TextBody"/>
        <w:rPr/>
      </w:pPr>
      <w:r>
        <w:rPr/>
        <w:t>Q: IRIDIUM? If you are harvesting raw electricity Iridium can be very useful. It is a hard day gauge and you can produce crucibles, very heat resistant containers in which metals or other substances can be melted. Whilst Iridium is very rare here on earth you can find it all over the galaxy and solar system.</w:t>
      </w:r>
    </w:p>
    <w:p>
      <w:pPr>
        <w:pStyle w:val="TextBody"/>
        <w:rPr/>
      </w:pPr>
      <w:r>
        <w:rPr/>
        <w:t>Q: PALLADIUM? This is one of those elements that continues to give mystery to the rest of the universe. Palladium is worth more than gold. Palladium is the most valuable of the four precious metals with an acute shortage here on Earth driving prices up to record levels. The usage is increasing as governments, especially China has tightened the regulations, the crack down on pollution from vehicles, forcing us to increase the amount of precious metals they use. Palladium has very unique energy factors to it. It doesn't allow anything to live on its surface and kills all microorganisms by catalysing the environment. It keeps energy moving very fast before slowing down. You can imagine the beneficial impact on technology and jewellery.</w:t>
      </w:r>
    </w:p>
    <w:p>
      <w:pPr>
        <w:pStyle w:val="TextBody"/>
        <w:rPr/>
      </w:pPr>
      <w:r>
        <w:rPr/>
        <w:t>Q: The structure &amp; Coding of elements, nature, DNA: There is a structure to all of those metals, that is part of the coding. Part of the problem is that we don't yet understand the fullness of the coding. What does it mean to have those metals in our environment and how to entangle with them as a hologram that is part of us? You can relate those codes to the soul coding we have in our DNA. All those elements have their own version of that. There is a common code and structure to those elements that allow you to turn them on as a biological entity. If your DNA has a biological consciousness, resonant frequency inside it, you will have one of the many codes to activate it as a natural living being. Those elements are most beneficial to us and should be in every of our background frequency and energies, in our walls, bricks, houses, roadways, elevators, community centres. The lack of information and use is part of the system of domination and control keeping our DNA capacities dumbed down. All the geometric structures and codes found in nature, in our DNA and in those elements allow us to interact, access, activate and directly interface with each other.</w:t>
      </w:r>
    </w:p>
    <w:p>
      <w:pPr>
        <w:pStyle w:val="TextBody"/>
        <w:rPr/>
      </w:pPr>
      <w:r>
        <w:rPr/>
        <w:t>Q: What about the building material of the Titanic? With the example of the Titanic, the majority of magic was more in the people, the operating system rather than the building material. Whatever they did on the material was an esoteric journey of imprinting but it didn’t mean the metal would accept it. The crew members of the Titanic were esoterically trained by the secret societies of that era, to be the religion of the ship, which was very common throughout the entire British history. You had a priest and then you had another guy who taught you something different to what the church taught you. At that point what the ship was built of was irrelevant even though they did rituals and ceremonies.</w:t>
      </w:r>
    </w:p>
    <w:p>
      <w:pPr>
        <w:pStyle w:val="TextBody"/>
        <w:rPr/>
      </w:pPr>
      <w:r>
        <w:rPr/>
        <w:t>Q: What do you mean by harvesting elements through our existence as a paradox? There are many more elements on this planet but we don't know what they are being used for in other worldly technologies. There are some elements that are so unique and rare that they can only exist in a previous paradox. We as the many I AM selves, embodied and expressed through the I AM Apex here are a living, breathing paradox. Just by us moving around in our multidimensional energy we could leave a manifestation behind, a microlevel compound that has not existed in the in the universe before. There are galactic agents that are constantly sniffing around our cities for micro compounds and micro elements that are transmuted and left behind by us. Make no mistake, every aspect of the farm has been commoditized as part of the Galactic Commerce Market.</w:t>
      </w:r>
    </w:p>
    <w:p>
      <w:pPr>
        <w:pStyle w:val="TextBody"/>
        <w:rPr/>
      </w:pPr>
      <w:r>
        <w:rPr/>
        <w:t>Q: How would we do that by moving around? Everyone is a living breathing paradox inside a paradox timeline reality to participate and create final karmic resolution. We're a paradox inside a paradox inside a paradox inside another paradox which opens up a wide range of opportunities to create those new micro elements. Every time you go into a medium level of energy, let's just say happily driving a car and listening to some music you could be producing elements and micro compounds that have never existed before and because they're not attached to your bubble of hologram they will fall out behind you like dust particles, micro dust particles. They are not attached to the hologram because the paradox is bringing them through the membranes of reality. Fairy dust! Yes, this is just another way that the entire planet from ground up is here to resolve karma. Even the leaves are designed to fall a certain way to resolve karma. The entire surface timeline on this planet is a machine to resolve karma. As our shards, parts and avatars are working together in unison and harmony together with our environment we're creating potent and powerful elements in awareness or unawareness. The more we're in our joy and authentic expression we can create magic like that. The fact that we're not surrounded by all those rare and hidden elements and metals in our city structures and homes the lack frequency is being amplified.</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26</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25</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ALCHEMY ABC 123</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0"/>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26</Pages>
  <Words>11605</Words>
  <Characters>51059</Characters>
  <CharactersWithSpaces>61170</CharactersWithSpaces>
  <Paragraphs>150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6T06:24:43Z</dcterms:created>
  <dc:creator/>
  <dc:description/>
  <dc:language>en-US</dc:language>
  <cp:lastModifiedBy/>
  <dcterms:modified xsi:type="dcterms:W3CDTF">2021-01-26T00:26:1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